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PIN Code]</w:t>
      </w:r>
      <w:r>
        <w:br/>
      </w:r>
      <w:r>
        <w:t xml:space="preserve">[Email Address]</w:t>
      </w:r>
      <w:r>
        <w:br/>
      </w:r>
      <w:r>
        <w:t xml:space="preserve">[Phone Number]</w:t>
      </w:r>
    </w:p>
    <w:p>
      <w:pPr>
        <w:pStyle w:val="BodyText"/>
      </w:pPr>
      <w:r>
        <w:t xml:space="preserve">[Employer's Name]</w:t>
      </w:r>
      <w:r>
        <w:br/>
      </w:r>
      <w:r>
        <w:t xml:space="preserve">[Company Name]</w:t>
      </w:r>
      <w:r>
        <w:br/>
      </w:r>
      <w:r>
        <w:t xml:space="preserve">[Company Address]</w:t>
      </w:r>
      <w:r>
        <w:br/>
      </w:r>
      <w:r>
        <w:t xml:space="preserve">[City, State, PIN Code]</w:t>
      </w:r>
    </w:p>
    <w:p>
      <w:pPr>
        <w:pStyle w:val="BodyText"/>
      </w:pPr>
      <w:r>
        <w:t xml:space="preserve">Dear Hiring Manager,</w:t>
      </w:r>
    </w:p>
    <w:p>
      <w:pPr>
        <w:pStyle w:val="BodyText"/>
      </w:pPr>
      <w:r>
        <w:t xml:space="preserve">I am writing to express my sincere interest in the Optometrist position at your esteemed organization in India New Delhi. As a dedicated and experienced optometrist with a passion for improving eye health and vision care, I am eager to contribute my skills, knowledge, and commitment to excellence in this dynamic healthcare environment. With a strong academic background, hands-on clinical experience, and a deep understanding of the unique challenges and opportunities in India’s medical sector, I am confident in my ability to make a meaningful impact at your institution.</w:t>
      </w:r>
    </w:p>
    <w:p>
      <w:pPr>
        <w:pStyle w:val="BodyText"/>
      </w:pPr>
      <w:r>
        <w:t xml:space="preserve">India New Delhi has always been a hub of innovation and progress in healthcare, and I am particularly drawn to the opportunity to work within this vibrant city. The demand for high-quality eye care services is growing rapidly due to factors such as urbanization, increased screen time, and a rising prevalence of chronic eye conditions. As an Optometrist, I am committed to addressing these needs through patient-centered care, advanced diagnostic techniques, and a focus on preventive health. My goal is to support your team in delivering exceptional vision care while aligning with the evolving standards of optometry in India.</w:t>
      </w:r>
    </w:p>
    <w:p>
      <w:pPr>
        <w:pStyle w:val="BodyText"/>
      </w:pPr>
      <w:r>
        <w:t xml:space="preserve">My professional journey began with a degree in Optometry from [University Name], where I graduated with honors. During my studies, I developed a strong foundation in ocular anatomy, visual science, and clinical procedures. This was further reinforced through internships at [Hospital/Clinic Name] in India New Delhi, where I gained firsthand experience in managing diverse patient cases, from routine eye exams to complex refractive errors. These experiences not only honed my technical skills but also instilled a deep sense of responsibility toward patient well-being.</w:t>
      </w:r>
    </w:p>
    <w:p>
      <w:pPr>
        <w:pStyle w:val="BodyText"/>
      </w:pPr>
      <w:r>
        <w:t xml:space="preserve">Since obtaining my license as an Optometrist, I have worked in various settings, including private clinics and community health programs. In New Delhi, I collaborated with multidisciplinary healthcare teams to provide comprehensive eye care services to underserved populations. This role required me to adapt quickly to the fast-paced environment of a metropolitan city while maintaining a focus on personalized care. For instance, I conducted outreach programs in local schools and workplaces, educating communities about the importance of regular eye check-ups and early intervention. These efforts not only improved patient outcomes but also strengthened my ability to communicate effectively with individuals from diverse cultural and socioeconomic backgrounds.</w:t>
      </w:r>
    </w:p>
    <w:p>
      <w:pPr>
        <w:pStyle w:val="BodyText"/>
      </w:pPr>
      <w:r>
        <w:t xml:space="preserve">What sets me apart as an Optometrist is my dedication to continuous learning and professional development. I regularly attend workshops, seminars, and certification programs to stay updated on the latest advancements in optometry, such as digital eye exams, contact lens technologies, and the integration of artificial intelligence in diagnostic tools. In India New Delhi, where healthcare technology is rapidly evolving, this commitment to growth ensures that I can offer cutting-edge solutions to patients while adhering to the highest standards of practice.</w:t>
      </w:r>
    </w:p>
    <w:p>
      <w:pPr>
        <w:pStyle w:val="BodyText"/>
      </w:pPr>
      <w:r>
        <w:t xml:space="preserve">I am also deeply motivated by the opportunity to contribute to the mission of your organization. Whether it is through providing accurate diagnoses, prescribing corrective lenses, or educating patients on maintaining optimal eye health, I am prepared to bring my expertise and enthusiasm to your team. My ability to work collaboratively with ophthalmologists, opticians, and other healthcare professionals ensures that patients receive holistic care tailored to their specific needs. In India New Delhi’s competitive healthcare landscape, this collaborative approach is essential for fostering trust and delivering exceptional results.</w:t>
      </w:r>
    </w:p>
    <w:p>
      <w:pPr>
        <w:pStyle w:val="BodyText"/>
      </w:pPr>
      <w:r>
        <w:t xml:space="preserve">What I admire most about your organization is its reputation for excellence and its commitment to patient-centric care. I have followed your work closely, particularly your initiatives in expanding access to eye care services across the city. As an Optometrist, I am passionate about supporting such efforts and believe that my skills in clinical analysis, patient education, and community engagement would align seamlessly with your goals.</w:t>
      </w:r>
    </w:p>
    <w:p>
      <w:pPr>
        <w:pStyle w:val="BodyText"/>
      </w:pPr>
      <w:r>
        <w:t xml:space="preserve">In addition to my technical expertise, I bring strong interpersonal skills that are critical for building long-term relationships with patients. My approach is rooted in empathy, patience, and clear communication. I understand that vision care is not just about correcting eyesight but also about empowering individuals to live their lives with confidence and clarity. In India New Delhi’s culturally rich and diverse environment, this requires a nuanced understanding of patient preferences and needs, which I have cultivated through years of practice.</w:t>
      </w:r>
    </w:p>
    <w:p>
      <w:pPr>
        <w:pStyle w:val="BodyText"/>
      </w:pPr>
      <w:r>
        <w:t xml:space="preserve">I am particularly excited about the opportunity to work in India New Delhi, a city that combines tradition with modernity in the healthcare sector. The challenges here—such as addressing vision impairment in both urban and rural populations—require innovative solutions and a strong community focus. I am eager to contribute my experience, creativity, and passion for optometry to help your organization meet these challenges head-on.</w:t>
      </w:r>
    </w:p>
    <w:p>
      <w:pPr>
        <w:pStyle w:val="BodyText"/>
      </w:pPr>
      <w:r>
        <w:t xml:space="preserve">Thank you for considering my application. I would welcome the opportunity to discuss how my background, skills, and vision align with the goals of your team. Please feel free to contact me at [Your Phone Number] or [Your Email Address] at your earliest convenience. I look forward to the possibility of contributing to your organization’s success as an Optometrist in India New Delhi.</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5:20:21Z</dcterms:created>
  <dcterms:modified xsi:type="dcterms:W3CDTF">2026-07-23T15:20:21Z</dcterms:modified>
</cp:coreProperties>
</file>

<file path=docProps/custom.xml><?xml version="1.0" encoding="utf-8"?>
<Properties xmlns="http://schemas.openxmlformats.org/officeDocument/2006/custom-properties" xmlns:vt="http://schemas.openxmlformats.org/officeDocument/2006/docPropsVTypes"/>
</file>